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9B188C" w14:textId="77777777" w:rsidR="001602A2" w:rsidRPr="001602A2" w:rsidRDefault="001602A2" w:rsidP="001602A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You are given an </w:t>
      </w:r>
      <w:r w:rsidRPr="001602A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 x </w:t>
      </w:r>
      <w:r w:rsidRPr="001602A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 2D matrix representing an image.</w:t>
      </w:r>
    </w:p>
    <w:p w14:paraId="20099578" w14:textId="77777777" w:rsidR="001602A2" w:rsidRPr="001602A2" w:rsidRDefault="001602A2" w:rsidP="001602A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Rotate the image by 90 degrees (clockwise).</w:t>
      </w:r>
    </w:p>
    <w:p w14:paraId="2AB7D192" w14:textId="77777777" w:rsidR="001602A2" w:rsidRPr="001602A2" w:rsidRDefault="001602A2" w:rsidP="001602A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602A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68EF919F" w14:textId="77777777" w:rsidR="001602A2" w:rsidRPr="001602A2" w:rsidRDefault="001602A2" w:rsidP="001602A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You have to rotate the image </w:t>
      </w:r>
      <w:hyperlink r:id="rId4" w:tgtFrame="_blank" w:history="1">
        <w:r w:rsidRPr="001602A2">
          <w:rPr>
            <w:rFonts w:ascii="Segoe UI" w:eastAsia="Times New Roman" w:hAnsi="Segoe UI" w:cs="Segoe UI"/>
            <w:b/>
            <w:bCs/>
            <w:color w:val="607D8B"/>
            <w:sz w:val="21"/>
            <w:szCs w:val="21"/>
          </w:rPr>
          <w:t>in-place</w:t>
        </w:r>
      </w:hyperlink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, which means you have to modify the input 2D matrix directly. </w:t>
      </w:r>
      <w:r w:rsidRPr="001602A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DO NOT</w:t>
      </w:r>
      <w:r w:rsidRPr="001602A2">
        <w:rPr>
          <w:rFonts w:ascii="Segoe UI" w:eastAsia="Times New Roman" w:hAnsi="Segoe UI" w:cs="Segoe UI"/>
          <w:color w:val="263238"/>
          <w:sz w:val="21"/>
          <w:szCs w:val="21"/>
        </w:rPr>
        <w:t> allocate another 2D matrix and do the rotation.</w:t>
      </w:r>
    </w:p>
    <w:p w14:paraId="49B27AD2" w14:textId="77777777" w:rsidR="001602A2" w:rsidRPr="001602A2" w:rsidRDefault="001602A2" w:rsidP="001602A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602A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F1EA001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Given </w:t>
      </w:r>
      <w:r w:rsidRPr="001602A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 matrix</w:t>
      </w: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= </w:t>
      </w:r>
    </w:p>
    <w:p w14:paraId="34ED3EC6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0C8E07CD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,2,3],</w:t>
      </w:r>
    </w:p>
    <w:p w14:paraId="3FCDFD18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4,5,6],</w:t>
      </w:r>
    </w:p>
    <w:p w14:paraId="5C734F58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7,8,9]</w:t>
      </w:r>
    </w:p>
    <w:p w14:paraId="4EB7C3B3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>],</w:t>
      </w:r>
    </w:p>
    <w:p w14:paraId="7ADB96F8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553BAC57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rotate the input matrix </w:t>
      </w:r>
      <w:r w:rsidRPr="001602A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-place</w:t>
      </w: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such that it becomes:</w:t>
      </w:r>
    </w:p>
    <w:p w14:paraId="6D4F765F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1C7D0284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7,4,1],</w:t>
      </w:r>
    </w:p>
    <w:p w14:paraId="02D639EE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8,5,2],</w:t>
      </w:r>
    </w:p>
    <w:p w14:paraId="6F7906DF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9,6,3]</w:t>
      </w:r>
    </w:p>
    <w:p w14:paraId="110987B0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35A719EB" w14:textId="77777777" w:rsidR="001602A2" w:rsidRPr="001602A2" w:rsidRDefault="001602A2" w:rsidP="001602A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602A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69A21F0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Given </w:t>
      </w:r>
      <w:r w:rsidRPr="001602A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 matrix</w:t>
      </w: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=</w:t>
      </w:r>
    </w:p>
    <w:p w14:paraId="4214DEA9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35AED781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 5, 1, 9,11],</w:t>
      </w:r>
    </w:p>
    <w:p w14:paraId="0F8E4F1A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 2, 4, 8,10],</w:t>
      </w:r>
    </w:p>
    <w:p w14:paraId="617D46C0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3, 3, 6, 7],</w:t>
      </w:r>
    </w:p>
    <w:p w14:paraId="1E101755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5,14,12,16]</w:t>
      </w:r>
    </w:p>
    <w:p w14:paraId="6A5BDAB6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], </w:t>
      </w:r>
    </w:p>
    <w:p w14:paraId="60E27938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6B5131E8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rotate the input matrix </w:t>
      </w:r>
      <w:r w:rsidRPr="001602A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-place</w:t>
      </w: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such that it becomes:</w:t>
      </w:r>
    </w:p>
    <w:p w14:paraId="24F485F2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lastRenderedPageBreak/>
        <w:t>[</w:t>
      </w:r>
    </w:p>
    <w:p w14:paraId="53C367B5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5,13, 2, 5],</w:t>
      </w:r>
    </w:p>
    <w:p w14:paraId="0A6E7FF2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4, 3, 4, 1],</w:t>
      </w:r>
    </w:p>
    <w:p w14:paraId="4C2F1DB0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2, 6, 8, 9],</w:t>
      </w:r>
    </w:p>
    <w:p w14:paraId="4692BA4F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 xml:space="preserve">  [16, 7,10,11]</w:t>
      </w:r>
    </w:p>
    <w:p w14:paraId="06024C95" w14:textId="77777777" w:rsidR="001602A2" w:rsidRPr="001602A2" w:rsidRDefault="001602A2" w:rsidP="001602A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602A2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7EF039C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MzUwMTW3NDA2szRS0lEKTi0uzszPAykwrAUAnpzNuywAAAA="/>
  </w:docVars>
  <w:rsids>
    <w:rsidRoot w:val="00E3386C"/>
    <w:rsid w:val="001602A2"/>
    <w:rsid w:val="00A57F9B"/>
    <w:rsid w:val="00AD2787"/>
    <w:rsid w:val="00D1495E"/>
    <w:rsid w:val="00E3386C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563630-BF09-4BA9-AAFD-1955F5F61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602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602A2"/>
    <w:rPr>
      <w:i/>
      <w:iCs/>
    </w:rPr>
  </w:style>
  <w:style w:type="character" w:styleId="Strong">
    <w:name w:val="Strong"/>
    <w:basedOn w:val="DefaultParagraphFont"/>
    <w:uiPriority w:val="22"/>
    <w:qFormat/>
    <w:rsid w:val="001602A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02A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02A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.wikipedia.org/wiki/In-place_algorith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7T21:50:00Z</dcterms:created>
  <dcterms:modified xsi:type="dcterms:W3CDTF">2019-11-27T21:50:00Z</dcterms:modified>
</cp:coreProperties>
</file>